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2" w:rightFromText="142" w:vertAnchor="page" w:horzAnchor="margin" w:tblpY="1231"/>
        <w:tblW w:w="9606" w:type="dxa"/>
        <w:tblLook w:val="04A0" w:firstRow="1" w:lastRow="0" w:firstColumn="1" w:lastColumn="0" w:noHBand="0" w:noVBand="1"/>
      </w:tblPr>
      <w:tblGrid>
        <w:gridCol w:w="4675"/>
        <w:gridCol w:w="4931"/>
      </w:tblGrid>
      <w:tr w:rsidR="00A46739" w14:paraId="1F7DB6B6" w14:textId="77777777" w:rsidTr="00A46739">
        <w:tc>
          <w:tcPr>
            <w:tcW w:w="9606" w:type="dxa"/>
            <w:gridSpan w:val="2"/>
            <w:tcBorders>
              <w:bottom w:val="single" w:sz="4" w:space="0" w:color="auto"/>
            </w:tcBorders>
            <w:vAlign w:val="center"/>
          </w:tcPr>
          <w:p w14:paraId="62A5E00A" w14:textId="4FE07E0F" w:rsidR="00A46739" w:rsidRPr="009B7B2C" w:rsidRDefault="00A46739" w:rsidP="00A46739">
            <w:pPr>
              <w:spacing w:before="240"/>
              <w:jc w:val="center"/>
              <w:rPr>
                <w:rFonts w:ascii="JejuGothic" w:eastAsia="JejuGothic" w:hAnsi="JejuGothic"/>
                <w:b/>
                <w:sz w:val="36"/>
                <w:szCs w:val="36"/>
              </w:rPr>
            </w:pPr>
            <w:r>
              <w:rPr>
                <w:rFonts w:ascii="JejuGothic" w:eastAsia="JejuGothic" w:hAnsi="JejuGothic" w:hint="eastAsia"/>
                <w:b/>
                <w:sz w:val="36"/>
                <w:szCs w:val="36"/>
              </w:rPr>
              <w:t xml:space="preserve">한국학교 조교 </w:t>
            </w:r>
            <w:bookmarkStart w:id="0" w:name="_GoBack"/>
            <w:bookmarkEnd w:id="0"/>
            <w:r>
              <w:rPr>
                <w:rFonts w:ascii="JejuGothic" w:eastAsia="JejuGothic" w:hAnsi="JejuGothic" w:hint="eastAsia"/>
                <w:b/>
                <w:sz w:val="36"/>
                <w:szCs w:val="36"/>
              </w:rPr>
              <w:t>봉사 신청서</w:t>
            </w:r>
            <w:r w:rsidRPr="009B7B2C">
              <w:rPr>
                <w:rFonts w:ascii="JejuGothic" w:eastAsia="JejuGothic" w:hAnsi="JejuGothic" w:hint="eastAsia"/>
                <w:b/>
                <w:sz w:val="36"/>
                <w:szCs w:val="36"/>
              </w:rPr>
              <w:t xml:space="preserve"> 신청서</w:t>
            </w:r>
          </w:p>
          <w:p w14:paraId="1090D666" w14:textId="77777777" w:rsidR="00A46739" w:rsidRPr="009B7B2C" w:rsidRDefault="00A46739" w:rsidP="00A46739">
            <w:pPr>
              <w:jc w:val="center"/>
              <w:rPr>
                <w:rFonts w:ascii="JejuGothic" w:eastAsia="JejuGothic" w:hAnsi="JejuGothic"/>
              </w:rPr>
            </w:pPr>
          </w:p>
        </w:tc>
      </w:tr>
      <w:tr w:rsidR="009B7B2C" w14:paraId="234025EB" w14:textId="77777777" w:rsidTr="00A46739">
        <w:trPr>
          <w:trHeight w:val="585"/>
        </w:trPr>
        <w:tc>
          <w:tcPr>
            <w:tcW w:w="4675" w:type="dxa"/>
            <w:tcBorders>
              <w:right w:val="nil"/>
            </w:tcBorders>
            <w:vAlign w:val="center"/>
          </w:tcPr>
          <w:p w14:paraId="34D72BAD" w14:textId="3CD11B2F" w:rsidR="009B7B2C" w:rsidRPr="009B7B2C" w:rsidRDefault="009B7B2C" w:rsidP="009B7B2C">
            <w:pPr>
              <w:jc w:val="left"/>
              <w:rPr>
                <w:rFonts w:ascii="JejuGothic" w:eastAsia="JejuGothic" w:hAnsi="JejuGothic"/>
                <w:sz w:val="28"/>
                <w:szCs w:val="28"/>
              </w:rPr>
            </w:pPr>
            <w:r w:rsidRPr="009B7B2C">
              <w:rPr>
                <w:rFonts w:ascii="JejuGothic" w:eastAsia="JejuGothic" w:hAnsi="JejuGothic" w:hint="eastAsia"/>
                <w:sz w:val="28"/>
                <w:szCs w:val="28"/>
              </w:rPr>
              <w:t>한글이름:</w:t>
            </w:r>
            <w:r>
              <w:rPr>
                <w:rFonts w:ascii="JejuGothic" w:eastAsia="JejuGothic" w:hAnsi="JejuGothic"/>
                <w:sz w:val="28"/>
                <w:szCs w:val="28"/>
              </w:rPr>
              <w:t xml:space="preserve"> </w:t>
            </w:r>
          </w:p>
        </w:tc>
        <w:tc>
          <w:tcPr>
            <w:tcW w:w="4931" w:type="dxa"/>
            <w:tcBorders>
              <w:left w:val="nil"/>
            </w:tcBorders>
            <w:vAlign w:val="center"/>
          </w:tcPr>
          <w:p w14:paraId="3DB3513B" w14:textId="168D2540" w:rsidR="009B7B2C" w:rsidRPr="009B7B2C" w:rsidRDefault="009B7B2C" w:rsidP="009B7B2C">
            <w:pPr>
              <w:spacing w:beforeLines="50" w:before="120" w:after="100" w:afterAutospacing="1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영어이름:                   </w:t>
            </w:r>
          </w:p>
        </w:tc>
      </w:tr>
      <w:tr w:rsidR="00A46739" w14:paraId="2A2E77BA" w14:textId="77777777" w:rsidTr="00A46739">
        <w:trPr>
          <w:trHeight w:val="552"/>
        </w:trPr>
        <w:tc>
          <w:tcPr>
            <w:tcW w:w="9606" w:type="dxa"/>
            <w:gridSpan w:val="2"/>
            <w:tcBorders>
              <w:bottom w:val="single" w:sz="4" w:space="0" w:color="auto"/>
            </w:tcBorders>
            <w:vAlign w:val="center"/>
          </w:tcPr>
          <w:p w14:paraId="3DCE30AF" w14:textId="21079461" w:rsidR="00A46739" w:rsidRPr="00A46739" w:rsidRDefault="00A46739" w:rsidP="00A46739">
            <w:pPr>
              <w:jc w:val="left"/>
              <w:rPr>
                <w:rFonts w:ascii="JejuGothic" w:eastAsia="JejuGothic" w:hAnsi="JejuGothic"/>
                <w:sz w:val="28"/>
                <w:szCs w:val="28"/>
              </w:rPr>
            </w:pPr>
            <w:r w:rsidRPr="009B7B2C">
              <w:rPr>
                <w:rFonts w:ascii="JejuGothic" w:eastAsia="JejuGothic" w:hAnsi="JejuGothic" w:hint="eastAsia"/>
                <w:sz w:val="28"/>
                <w:szCs w:val="28"/>
              </w:rPr>
              <w:t>학교:</w:t>
            </w:r>
          </w:p>
        </w:tc>
      </w:tr>
      <w:tr w:rsidR="009B7B2C" w14:paraId="459DBD0A" w14:textId="77777777" w:rsidTr="00A46739">
        <w:trPr>
          <w:trHeight w:val="563"/>
        </w:trPr>
        <w:tc>
          <w:tcPr>
            <w:tcW w:w="4675" w:type="dxa"/>
            <w:tcBorders>
              <w:right w:val="nil"/>
            </w:tcBorders>
            <w:vAlign w:val="center"/>
          </w:tcPr>
          <w:p w14:paraId="53B3DF5B" w14:textId="77777777" w:rsidR="009B7B2C" w:rsidRPr="009B7B2C" w:rsidRDefault="009B7B2C" w:rsidP="009B7B2C">
            <w:pPr>
              <w:jc w:val="left"/>
              <w:rPr>
                <w:rFonts w:ascii="JejuGothic" w:eastAsia="JejuGothic" w:hAnsi="JejuGothic"/>
                <w:sz w:val="28"/>
                <w:szCs w:val="28"/>
              </w:rPr>
            </w:pPr>
            <w:r w:rsidRPr="009B7B2C">
              <w:rPr>
                <w:rFonts w:ascii="JejuGothic" w:eastAsia="JejuGothic" w:hAnsi="JejuGothic" w:hint="eastAsia"/>
                <w:sz w:val="28"/>
                <w:szCs w:val="28"/>
              </w:rPr>
              <w:t>학년:</w:t>
            </w:r>
          </w:p>
        </w:tc>
        <w:tc>
          <w:tcPr>
            <w:tcW w:w="4931" w:type="dxa"/>
            <w:tcBorders>
              <w:left w:val="nil"/>
            </w:tcBorders>
            <w:vAlign w:val="center"/>
          </w:tcPr>
          <w:p w14:paraId="368C7628" w14:textId="190033F0" w:rsidR="009B7B2C" w:rsidRPr="009B7B2C" w:rsidRDefault="009B7B2C" w:rsidP="009B7B2C">
            <w:pPr>
              <w:spacing w:before="120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r w:rsidRPr="009B7B2C">
              <w:rPr>
                <w:rFonts w:ascii="JejuGothic" w:eastAsia="JejuGothic" w:hAnsi="JejuGothic"/>
                <w:sz w:val="24"/>
                <w:szCs w:val="24"/>
              </w:rPr>
              <w:t>학교 성적(GPA):</w:t>
            </w:r>
          </w:p>
        </w:tc>
      </w:tr>
      <w:tr w:rsidR="009B7B2C" w14:paraId="30A8B0BC" w14:textId="77777777" w:rsidTr="009B7B2C">
        <w:trPr>
          <w:trHeight w:val="553"/>
        </w:trPr>
        <w:tc>
          <w:tcPr>
            <w:tcW w:w="9606" w:type="dxa"/>
            <w:gridSpan w:val="2"/>
            <w:vAlign w:val="center"/>
          </w:tcPr>
          <w:p w14:paraId="4F6A00AC" w14:textId="77777777" w:rsidR="009B7B2C" w:rsidRPr="009B7B2C" w:rsidRDefault="009B7B2C" w:rsidP="009B7B2C">
            <w:pPr>
              <w:spacing w:before="120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전화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번호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: 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          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                   E-MAIL: </w:t>
            </w:r>
          </w:p>
        </w:tc>
      </w:tr>
      <w:tr w:rsidR="009B7B2C" w14:paraId="1BC14B19" w14:textId="77777777" w:rsidTr="009B7B2C">
        <w:trPr>
          <w:trHeight w:val="561"/>
        </w:trPr>
        <w:tc>
          <w:tcPr>
            <w:tcW w:w="9606" w:type="dxa"/>
            <w:gridSpan w:val="2"/>
            <w:vAlign w:val="center"/>
          </w:tcPr>
          <w:p w14:paraId="5290E580" w14:textId="77777777" w:rsidR="009B7B2C" w:rsidRPr="009B7B2C" w:rsidRDefault="009B7B2C" w:rsidP="009B7B2C">
            <w:pPr>
              <w:spacing w:before="120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집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주소:</w:t>
            </w:r>
          </w:p>
        </w:tc>
      </w:tr>
      <w:tr w:rsidR="009B7B2C" w14:paraId="59F8D545" w14:textId="77777777" w:rsidTr="009B7B2C">
        <w:trPr>
          <w:trHeight w:val="555"/>
        </w:trPr>
        <w:tc>
          <w:tcPr>
            <w:tcW w:w="9606" w:type="dxa"/>
            <w:gridSpan w:val="2"/>
            <w:vAlign w:val="center"/>
          </w:tcPr>
          <w:p w14:paraId="616AD1A0" w14:textId="2A6A551A" w:rsidR="009B7B2C" w:rsidRPr="009B7B2C" w:rsidRDefault="009B7B2C" w:rsidP="009B7B2C">
            <w:pPr>
              <w:spacing w:before="120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긴급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연락처 이름: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                      </w:t>
            </w:r>
            <w:proofErr w:type="gramStart"/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(  </w:t>
            </w:r>
            <w:proofErr w:type="gramEnd"/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   )      -         </w:t>
            </w:r>
            <w:r>
              <w:rPr>
                <w:rFonts w:ascii="JejuGothic" w:eastAsia="JejuGothic" w:hAnsi="JejuGothic"/>
                <w:sz w:val="24"/>
                <w:szCs w:val="24"/>
              </w:rPr>
              <w:t xml:space="preserve">   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>(관계:          )</w:t>
            </w:r>
          </w:p>
        </w:tc>
      </w:tr>
      <w:tr w:rsidR="009B7B2C" w14:paraId="1DC934DE" w14:textId="77777777" w:rsidTr="003F77CC">
        <w:trPr>
          <w:trHeight w:val="2783"/>
        </w:trPr>
        <w:tc>
          <w:tcPr>
            <w:tcW w:w="9606" w:type="dxa"/>
            <w:gridSpan w:val="2"/>
            <w:vAlign w:val="center"/>
          </w:tcPr>
          <w:p w14:paraId="3A1A925B" w14:textId="7A554CE9" w:rsidR="009B7B2C" w:rsidRPr="009B7B2C" w:rsidRDefault="009B7B2C" w:rsidP="0091069D">
            <w:pPr>
              <w:spacing w:before="120" w:line="312" w:lineRule="auto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proofErr w:type="spellStart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ㆍ한글</w:t>
            </w:r>
            <w:proofErr w:type="spellEnd"/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학교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수업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</w:t>
            </w:r>
            <w:proofErr w:type="spellStart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년수</w:t>
            </w:r>
            <w:proofErr w:type="spellEnd"/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 xml:space="preserve">(우리학교 </w:t>
            </w:r>
            <w:r w:rsidR="003F77CC">
              <w:rPr>
                <w:rFonts w:ascii="JejuGothic" w:eastAsia="JejuGothic" w:hAnsi="JejuGothic"/>
                <w:sz w:val="16"/>
                <w:szCs w:val="16"/>
              </w:rPr>
              <w:t>3</w:t>
            </w:r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>년 이상 출석하고 AYA 3를 1년 이상 다닌 학생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): 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    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년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   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개월</w:t>
            </w:r>
          </w:p>
          <w:p w14:paraId="286D822E" w14:textId="77777777" w:rsidR="009B7B2C" w:rsidRPr="009B7B2C" w:rsidRDefault="009B7B2C" w:rsidP="0091069D">
            <w:pPr>
              <w:spacing w:line="312" w:lineRule="auto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proofErr w:type="spellStart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ㆍ</w:t>
            </w:r>
            <w:proofErr w:type="spellEnd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TOPIK 4급 </w:t>
            </w:r>
            <w:proofErr w:type="gramStart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이상(  </w:t>
            </w:r>
            <w:proofErr w:type="gramEnd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        급) 또는 SAT KOREAN 70점 이상(          점)</w:t>
            </w:r>
          </w:p>
          <w:p w14:paraId="0C27DF61" w14:textId="77777777" w:rsidR="009B7B2C" w:rsidRPr="009B7B2C" w:rsidRDefault="009B7B2C" w:rsidP="0091069D">
            <w:pPr>
              <w:spacing w:line="312" w:lineRule="auto"/>
              <w:jc w:val="left"/>
              <w:rPr>
                <w:rFonts w:ascii="JejuGothic" w:eastAsia="JejuGothic" w:hAnsi="JejuGothic"/>
                <w:sz w:val="16"/>
                <w:szCs w:val="16"/>
              </w:rPr>
            </w:pPr>
            <w:proofErr w:type="spellStart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ㆍ한국</w:t>
            </w:r>
            <w:proofErr w:type="spellEnd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 거주 </w:t>
            </w:r>
            <w:proofErr w:type="spellStart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최종학년</w:t>
            </w:r>
            <w:proofErr w:type="spellEnd"/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>(한국에서 미국으로 이주한 학생으로서 한국에서 최소 4년 이상 교육받은 학생에 한함):</w:t>
            </w:r>
          </w:p>
          <w:p w14:paraId="70B13658" w14:textId="53146195" w:rsidR="009B7B2C" w:rsidRDefault="009B7B2C" w:rsidP="0091069D">
            <w:pPr>
              <w:spacing w:line="312" w:lineRule="auto"/>
              <w:ind w:firstLine="228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  <w:proofErr w:type="gramStart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초등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 학년</w:t>
            </w:r>
            <w:proofErr w:type="gramEnd"/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/ 중등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 학년/ 고등 </w:t>
            </w:r>
            <w:r w:rsidRPr="009B7B2C">
              <w:rPr>
                <w:rFonts w:ascii="JejuGothic" w:eastAsia="JejuGothic" w:hAnsi="JejuGothic"/>
                <w:sz w:val="24"/>
                <w:szCs w:val="24"/>
              </w:rPr>
              <w:t xml:space="preserve">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학년</w:t>
            </w:r>
          </w:p>
          <w:p w14:paraId="7A7419F2" w14:textId="77777777" w:rsidR="0091069D" w:rsidRPr="009B7B2C" w:rsidRDefault="0091069D" w:rsidP="0091069D">
            <w:pPr>
              <w:spacing w:line="276" w:lineRule="auto"/>
              <w:ind w:firstLine="228"/>
              <w:jc w:val="left"/>
              <w:rPr>
                <w:rFonts w:ascii="JejuGothic" w:eastAsia="JejuGothic" w:hAnsi="JejuGothic"/>
                <w:sz w:val="24"/>
                <w:szCs w:val="24"/>
              </w:rPr>
            </w:pPr>
          </w:p>
          <w:p w14:paraId="597ED151" w14:textId="5E2C0634" w:rsidR="009B7B2C" w:rsidRDefault="009B7B2C" w:rsidP="003F77CC">
            <w:pPr>
              <w:spacing w:line="360" w:lineRule="auto"/>
              <w:jc w:val="center"/>
              <w:rPr>
                <w:rFonts w:ascii="JejuGothic" w:eastAsia="JejuGothic" w:hAnsi="JejuGothic"/>
                <w:sz w:val="24"/>
                <w:szCs w:val="24"/>
              </w:rPr>
            </w:pP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>위에 적은 모든 내용이 사실임을 확인합니다</w:t>
            </w:r>
          </w:p>
          <w:p w14:paraId="59F6EDA1" w14:textId="77777777" w:rsidR="0091069D" w:rsidRPr="009B7B2C" w:rsidRDefault="0091069D" w:rsidP="003F77CC">
            <w:pPr>
              <w:spacing w:line="360" w:lineRule="auto"/>
              <w:jc w:val="center"/>
              <w:rPr>
                <w:rFonts w:ascii="JejuGothic" w:eastAsia="JejuGothic" w:hAnsi="JejuGothic"/>
                <w:sz w:val="24"/>
                <w:szCs w:val="24"/>
              </w:rPr>
            </w:pPr>
          </w:p>
          <w:p w14:paraId="7130FA4C" w14:textId="77777777" w:rsidR="009B7B2C" w:rsidRPr="009B7B2C" w:rsidRDefault="009B7B2C" w:rsidP="009B7B2C">
            <w:pPr>
              <w:spacing w:line="276" w:lineRule="auto"/>
              <w:ind w:firstLineChars="100" w:firstLine="221"/>
              <w:jc w:val="left"/>
              <w:rPr>
                <w:rFonts w:ascii="JejuGothic" w:eastAsia="JejuGothic" w:hAnsi="JejuGothic"/>
                <w:sz w:val="4"/>
                <w:szCs w:val="4"/>
                <w:u w:val="single"/>
              </w:rPr>
            </w:pPr>
            <w:r w:rsidRPr="009B7B2C">
              <w:rPr>
                <w:rFonts w:ascii="JejuGothic" w:eastAsia="JejuGothic" w:hAnsi="JejuGothic" w:hint="eastAsia"/>
                <w:sz w:val="24"/>
                <w:szCs w:val="24"/>
              </w:rPr>
              <w:t xml:space="preserve">서명:                                       날짜:  </w:t>
            </w:r>
            <w:r w:rsidRPr="009B7B2C">
              <w:rPr>
                <w:rFonts w:ascii="JejuGothic" w:eastAsia="JejuGothic" w:hAnsi="JejuGothic" w:hint="eastAsia"/>
                <w:sz w:val="24"/>
                <w:szCs w:val="24"/>
                <w:u w:val="single"/>
              </w:rPr>
              <w:t xml:space="preserve">                     </w:t>
            </w:r>
          </w:p>
          <w:p w14:paraId="7EFF28B2" w14:textId="77777777" w:rsidR="009B7B2C" w:rsidRPr="009B7B2C" w:rsidRDefault="009B7B2C" w:rsidP="009B7B2C">
            <w:pPr>
              <w:spacing w:line="276" w:lineRule="auto"/>
              <w:jc w:val="left"/>
              <w:rPr>
                <w:rFonts w:ascii="JejuGothic" w:eastAsia="JejuGothic" w:hAnsi="JejuGothic"/>
                <w:sz w:val="4"/>
                <w:szCs w:val="4"/>
              </w:rPr>
            </w:pPr>
          </w:p>
        </w:tc>
      </w:tr>
      <w:tr w:rsidR="009B7B2C" w14:paraId="40D1A985" w14:textId="77777777" w:rsidTr="0091069D">
        <w:trPr>
          <w:trHeight w:val="6017"/>
        </w:trPr>
        <w:tc>
          <w:tcPr>
            <w:tcW w:w="9606" w:type="dxa"/>
            <w:gridSpan w:val="2"/>
          </w:tcPr>
          <w:p w14:paraId="4AFDFA65" w14:textId="7EBD8473" w:rsidR="009B7B2C" w:rsidRPr="009B7B2C" w:rsidRDefault="009B7B2C" w:rsidP="009B7B2C">
            <w:pPr>
              <w:rPr>
                <w:rFonts w:ascii="JejuGothic" w:eastAsia="JejuGothic" w:hAnsi="JejuGothic"/>
              </w:rPr>
            </w:pPr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 xml:space="preserve">자기 소개와 </w:t>
            </w:r>
            <w:r w:rsidR="0091069D">
              <w:rPr>
                <w:rFonts w:ascii="JejuGothic" w:eastAsia="JejuGothic" w:hAnsi="JejuGothic" w:hint="eastAsia"/>
                <w:sz w:val="16"/>
                <w:szCs w:val="16"/>
              </w:rPr>
              <w:t xml:space="preserve">조교 </w:t>
            </w:r>
            <w:proofErr w:type="spellStart"/>
            <w:r w:rsidR="0091069D">
              <w:rPr>
                <w:rFonts w:ascii="JejuGothic" w:eastAsia="JejuGothic" w:hAnsi="JejuGothic" w:hint="eastAsia"/>
                <w:sz w:val="16"/>
                <w:szCs w:val="16"/>
              </w:rPr>
              <w:t>봉사자</w:t>
            </w:r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>로서의</w:t>
            </w:r>
            <w:proofErr w:type="spellEnd"/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 xml:space="preserve"> </w:t>
            </w:r>
            <w:r w:rsidR="0091069D">
              <w:rPr>
                <w:rFonts w:ascii="JejuGothic" w:eastAsia="JejuGothic" w:hAnsi="JejuGothic" w:hint="eastAsia"/>
                <w:sz w:val="16"/>
                <w:szCs w:val="16"/>
              </w:rPr>
              <w:t>다짐</w:t>
            </w:r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>을 써</w:t>
            </w:r>
            <w:r w:rsidR="0091069D">
              <w:rPr>
                <w:rFonts w:ascii="JejuGothic" w:eastAsia="JejuGothic" w:hAnsi="JejuGothic" w:hint="eastAsia"/>
                <w:sz w:val="16"/>
                <w:szCs w:val="16"/>
              </w:rPr>
              <w:t xml:space="preserve"> </w:t>
            </w:r>
            <w:r w:rsidRPr="009B7B2C">
              <w:rPr>
                <w:rFonts w:ascii="JejuGothic" w:eastAsia="JejuGothic" w:hAnsi="JejuGothic" w:hint="eastAsia"/>
                <w:sz w:val="16"/>
                <w:szCs w:val="16"/>
              </w:rPr>
              <w:t xml:space="preserve">주세요. </w:t>
            </w:r>
          </w:p>
          <w:p w14:paraId="0C7BD50D" w14:textId="77777777" w:rsidR="009B7B2C" w:rsidRPr="0091069D" w:rsidRDefault="009B7B2C" w:rsidP="009B7B2C">
            <w:pPr>
              <w:rPr>
                <w:rFonts w:asciiTheme="minorEastAsia" w:hAnsiTheme="minorEastAsia"/>
                <w:sz w:val="22"/>
              </w:rPr>
            </w:pPr>
          </w:p>
          <w:p w14:paraId="05A91DD5" w14:textId="77777777" w:rsidR="009B7B2C" w:rsidRPr="0091069D" w:rsidRDefault="009B7B2C" w:rsidP="009B7B2C">
            <w:pPr>
              <w:rPr>
                <w:rFonts w:asciiTheme="minorEastAsia" w:hAnsiTheme="minorEastAsia"/>
                <w:sz w:val="22"/>
              </w:rPr>
            </w:pPr>
          </w:p>
          <w:p w14:paraId="43EA1A25" w14:textId="77777777" w:rsidR="009B7B2C" w:rsidRPr="0091069D" w:rsidRDefault="009B7B2C" w:rsidP="009B7B2C">
            <w:pPr>
              <w:rPr>
                <w:rFonts w:asciiTheme="minorEastAsia" w:hAnsiTheme="minorEastAsia"/>
                <w:sz w:val="22"/>
              </w:rPr>
            </w:pPr>
          </w:p>
          <w:p w14:paraId="06F9C5E7" w14:textId="77777777" w:rsidR="009B7B2C" w:rsidRPr="0091069D" w:rsidRDefault="009B7B2C" w:rsidP="009B7B2C">
            <w:pPr>
              <w:rPr>
                <w:rFonts w:asciiTheme="minorEastAsia" w:hAnsiTheme="minorEastAsia"/>
                <w:sz w:val="22"/>
              </w:rPr>
            </w:pPr>
          </w:p>
          <w:p w14:paraId="1DF3F7D1" w14:textId="77777777" w:rsidR="009B7B2C" w:rsidRPr="0091069D" w:rsidRDefault="009B7B2C" w:rsidP="009B7B2C">
            <w:pPr>
              <w:rPr>
                <w:rFonts w:asciiTheme="minorEastAsia" w:hAnsiTheme="minorEastAsia"/>
                <w:sz w:val="22"/>
              </w:rPr>
            </w:pPr>
          </w:p>
          <w:p w14:paraId="3376BBE8" w14:textId="77777777" w:rsidR="009B7B2C" w:rsidRPr="0091069D" w:rsidRDefault="009B7B2C" w:rsidP="009B7B2C">
            <w:pPr>
              <w:rPr>
                <w:rFonts w:asciiTheme="minorEastAsia" w:hAnsiTheme="minorEastAsia"/>
                <w:sz w:val="22"/>
              </w:rPr>
            </w:pPr>
          </w:p>
          <w:p w14:paraId="6D1388D9" w14:textId="77777777" w:rsidR="009B7B2C" w:rsidRPr="0091069D" w:rsidRDefault="009B7B2C" w:rsidP="009B7B2C">
            <w:pPr>
              <w:rPr>
                <w:rFonts w:asciiTheme="minorEastAsia" w:hAnsiTheme="minorEastAsia"/>
                <w:sz w:val="22"/>
              </w:rPr>
            </w:pPr>
          </w:p>
          <w:p w14:paraId="2175D74F" w14:textId="77777777" w:rsidR="009B7B2C" w:rsidRPr="009B7B2C" w:rsidRDefault="009B7B2C" w:rsidP="009B7B2C">
            <w:pPr>
              <w:rPr>
                <w:rFonts w:ascii="JejuGothic" w:eastAsia="JejuGothic" w:hAnsi="JejuGothic"/>
              </w:rPr>
            </w:pPr>
          </w:p>
        </w:tc>
      </w:tr>
    </w:tbl>
    <w:p w14:paraId="08D724EB" w14:textId="324519B0" w:rsidR="000B39DC" w:rsidRPr="00C92ED3" w:rsidRDefault="005E56B3" w:rsidP="00C92ED3">
      <w:pPr>
        <w:rPr>
          <w:sz w:val="24"/>
          <w:szCs w:val="24"/>
        </w:rPr>
      </w:pPr>
      <w:r w:rsidRPr="000E3B42">
        <w:rPr>
          <w:rFonts w:asciiTheme="minorEastAsia" w:hAnsiTheme="minorEastAsia" w:hint="eastAsia"/>
          <w:sz w:val="24"/>
          <w:szCs w:val="24"/>
        </w:rPr>
        <w:t>★</w:t>
      </w:r>
      <w:r w:rsidRPr="000E3B42">
        <w:rPr>
          <w:rFonts w:hint="eastAsia"/>
          <w:sz w:val="24"/>
          <w:szCs w:val="24"/>
        </w:rPr>
        <w:t xml:space="preserve"> 최근 </w:t>
      </w:r>
      <w:r w:rsidRPr="00E968F0">
        <w:rPr>
          <w:rFonts w:hint="eastAsia"/>
          <w:b/>
          <w:sz w:val="24"/>
          <w:szCs w:val="24"/>
          <w:u w:val="single"/>
        </w:rPr>
        <w:t>성적 증명서 1부</w:t>
      </w:r>
      <w:r w:rsidRPr="000E3B42">
        <w:rPr>
          <w:rFonts w:hint="eastAsia"/>
          <w:sz w:val="24"/>
          <w:szCs w:val="24"/>
        </w:rPr>
        <w:t xml:space="preserve">를 신청서에 첨부하여 </w:t>
      </w:r>
      <w:proofErr w:type="gramStart"/>
      <w:r w:rsidRPr="000E3B42">
        <w:rPr>
          <w:rFonts w:hint="eastAsia"/>
          <w:sz w:val="24"/>
          <w:szCs w:val="24"/>
        </w:rPr>
        <w:t>제출하십시오.(</w:t>
      </w:r>
      <w:proofErr w:type="gramEnd"/>
      <w:r w:rsidRPr="000E3B42">
        <w:rPr>
          <w:rFonts w:hint="eastAsia"/>
          <w:sz w:val="24"/>
          <w:szCs w:val="24"/>
        </w:rPr>
        <w:t>GPA 3.0이상)</w:t>
      </w:r>
    </w:p>
    <w:sectPr w:rsidR="000B39DC" w:rsidRPr="00C92ED3" w:rsidSect="003F77CC">
      <w:pgSz w:w="11906" w:h="16838"/>
      <w:pgMar w:top="1152" w:right="1152" w:bottom="1152" w:left="1152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EEF1C" w14:textId="77777777" w:rsidR="00305D2B" w:rsidRDefault="00305D2B" w:rsidP="00E225FA">
      <w:pPr>
        <w:spacing w:after="0" w:line="240" w:lineRule="auto"/>
      </w:pPr>
      <w:r>
        <w:separator/>
      </w:r>
    </w:p>
  </w:endnote>
  <w:endnote w:type="continuationSeparator" w:id="0">
    <w:p w14:paraId="1F225969" w14:textId="77777777" w:rsidR="00305D2B" w:rsidRDefault="00305D2B" w:rsidP="00E22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ejuGothic">
    <w:panose1 w:val="02000300000000000000"/>
    <w:charset w:val="81"/>
    <w:family w:val="auto"/>
    <w:pitch w:val="variable"/>
    <w:sig w:usb0="800002A7" w:usb1="3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E9645" w14:textId="77777777" w:rsidR="00305D2B" w:rsidRDefault="00305D2B" w:rsidP="00E225FA">
      <w:pPr>
        <w:spacing w:after="0" w:line="240" w:lineRule="auto"/>
      </w:pPr>
      <w:r>
        <w:separator/>
      </w:r>
    </w:p>
  </w:footnote>
  <w:footnote w:type="continuationSeparator" w:id="0">
    <w:p w14:paraId="6B0CD958" w14:textId="77777777" w:rsidR="00305D2B" w:rsidRDefault="00305D2B" w:rsidP="00E22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65FC6"/>
    <w:multiLevelType w:val="hybridMultilevel"/>
    <w:tmpl w:val="282EF1D6"/>
    <w:lvl w:ilvl="0" w:tplc="24B24CFC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EastAsia" w:hAnsiTheme="minorHAnsi" w:cstheme="minorBidi"/>
      </w:rPr>
    </w:lvl>
    <w:lvl w:ilvl="1" w:tplc="2206C964">
      <w:start w:val="1"/>
      <w:numFmt w:val="decimalEnclosedCircle"/>
      <w:lvlText w:val="%2"/>
      <w:lvlJc w:val="left"/>
      <w:pPr>
        <w:ind w:left="1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3867BE5"/>
    <w:multiLevelType w:val="hybridMultilevel"/>
    <w:tmpl w:val="A5CAD066"/>
    <w:lvl w:ilvl="0" w:tplc="B9F0C6CA">
      <w:start w:val="1"/>
      <w:numFmt w:val="decimalEnclosedCircle"/>
      <w:lvlText w:val="%1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7YwMzAxtzC1MDRQ0lEKTi0uzszPAykwqgUAsj0n/ywAAAA="/>
  </w:docVars>
  <w:rsids>
    <w:rsidRoot w:val="006C45C2"/>
    <w:rsid w:val="00023C69"/>
    <w:rsid w:val="000377DD"/>
    <w:rsid w:val="00037F4C"/>
    <w:rsid w:val="000722CF"/>
    <w:rsid w:val="000B39DC"/>
    <w:rsid w:val="000C03B7"/>
    <w:rsid w:val="000E3B42"/>
    <w:rsid w:val="000E570E"/>
    <w:rsid w:val="000F1F6D"/>
    <w:rsid w:val="00132CF7"/>
    <w:rsid w:val="0015089F"/>
    <w:rsid w:val="00157EB0"/>
    <w:rsid w:val="00170EDD"/>
    <w:rsid w:val="002073E4"/>
    <w:rsid w:val="00231B57"/>
    <w:rsid w:val="00237CAB"/>
    <w:rsid w:val="002A26C0"/>
    <w:rsid w:val="002A6D5E"/>
    <w:rsid w:val="00305D2B"/>
    <w:rsid w:val="003172A3"/>
    <w:rsid w:val="0033056B"/>
    <w:rsid w:val="00365433"/>
    <w:rsid w:val="003B52D4"/>
    <w:rsid w:val="003F2432"/>
    <w:rsid w:val="003F77CC"/>
    <w:rsid w:val="004253C7"/>
    <w:rsid w:val="00447830"/>
    <w:rsid w:val="00460F20"/>
    <w:rsid w:val="00480E20"/>
    <w:rsid w:val="00481BDC"/>
    <w:rsid w:val="004841EA"/>
    <w:rsid w:val="004B762E"/>
    <w:rsid w:val="00553EB5"/>
    <w:rsid w:val="00560C50"/>
    <w:rsid w:val="005B3CD3"/>
    <w:rsid w:val="005E56B3"/>
    <w:rsid w:val="00633CFC"/>
    <w:rsid w:val="00662E45"/>
    <w:rsid w:val="006C45C2"/>
    <w:rsid w:val="006D2335"/>
    <w:rsid w:val="0070294C"/>
    <w:rsid w:val="0072278D"/>
    <w:rsid w:val="00747FC2"/>
    <w:rsid w:val="00753096"/>
    <w:rsid w:val="00766437"/>
    <w:rsid w:val="0077751E"/>
    <w:rsid w:val="00822987"/>
    <w:rsid w:val="00825279"/>
    <w:rsid w:val="00830862"/>
    <w:rsid w:val="0088696F"/>
    <w:rsid w:val="00891FA9"/>
    <w:rsid w:val="008E0684"/>
    <w:rsid w:val="0091069D"/>
    <w:rsid w:val="00921AB4"/>
    <w:rsid w:val="00934419"/>
    <w:rsid w:val="00957A3B"/>
    <w:rsid w:val="00973C43"/>
    <w:rsid w:val="00984928"/>
    <w:rsid w:val="009B7B2C"/>
    <w:rsid w:val="009E7190"/>
    <w:rsid w:val="00A10A14"/>
    <w:rsid w:val="00A31135"/>
    <w:rsid w:val="00A46739"/>
    <w:rsid w:val="00A513FE"/>
    <w:rsid w:val="00A52BDE"/>
    <w:rsid w:val="00A545A4"/>
    <w:rsid w:val="00A6469D"/>
    <w:rsid w:val="00AA1E3B"/>
    <w:rsid w:val="00B0525A"/>
    <w:rsid w:val="00BB4904"/>
    <w:rsid w:val="00BF41D4"/>
    <w:rsid w:val="00C0405D"/>
    <w:rsid w:val="00C92ED3"/>
    <w:rsid w:val="00D1300D"/>
    <w:rsid w:val="00D46034"/>
    <w:rsid w:val="00D90877"/>
    <w:rsid w:val="00D96298"/>
    <w:rsid w:val="00D9772F"/>
    <w:rsid w:val="00DA6A1C"/>
    <w:rsid w:val="00DB05F8"/>
    <w:rsid w:val="00DF335E"/>
    <w:rsid w:val="00DF6A49"/>
    <w:rsid w:val="00E225FA"/>
    <w:rsid w:val="00E91D51"/>
    <w:rsid w:val="00E968F0"/>
    <w:rsid w:val="00ED0EC8"/>
    <w:rsid w:val="00ED0F8F"/>
    <w:rsid w:val="00ED318A"/>
    <w:rsid w:val="00F1118F"/>
    <w:rsid w:val="00F710A0"/>
    <w:rsid w:val="00F75FCC"/>
    <w:rsid w:val="00F93B61"/>
    <w:rsid w:val="00FF6D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D72497"/>
  <w15:docId w15:val="{B89AE984-8D46-47AB-815B-92508405A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FA9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4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25F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225FA"/>
  </w:style>
  <w:style w:type="paragraph" w:styleId="Footer">
    <w:name w:val="footer"/>
    <w:basedOn w:val="Normal"/>
    <w:link w:val="FooterChar"/>
    <w:uiPriority w:val="99"/>
    <w:unhideWhenUsed/>
    <w:rsid w:val="00E225F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225FA"/>
  </w:style>
  <w:style w:type="paragraph" w:styleId="ListParagraph">
    <w:name w:val="List Paragraph"/>
    <w:basedOn w:val="Normal"/>
    <w:uiPriority w:val="34"/>
    <w:qFormat/>
    <w:rsid w:val="00023C69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sook Ahn</dc:creator>
  <cp:lastModifiedBy>youngoak choi</cp:lastModifiedBy>
  <cp:revision>3</cp:revision>
  <cp:lastPrinted>2012-09-21T21:57:00Z</cp:lastPrinted>
  <dcterms:created xsi:type="dcterms:W3CDTF">2018-09-02T15:29:00Z</dcterms:created>
  <dcterms:modified xsi:type="dcterms:W3CDTF">2018-09-02T15:29:00Z</dcterms:modified>
</cp:coreProperties>
</file>